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8609F6" w14:textId="4386C1E5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36737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96128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2C010D49">
          <v:shape id="_x0000_s2088" type="#_x0000_t75" style="position:absolute;margin-left:377.25pt;margin-top:728.8pt;width:132.45pt;height:35pt;z-index:-251622400;mso-position-horizontal-relative:text;mso-position-vertical-relative:text;mso-width-relative:page;mso-height-relative:page">
            <v:imagedata r:id="rId10" o:title="templatelab_white"/>
          </v:shape>
        </w:pict>
      </w:r>
    </w:p>
    <w:p w14:paraId="35DE4B71" w14:textId="2FCE4732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14C09C88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4D093A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3</w:t>
                            </w:r>
                          </w:p>
                          <w:p w14:paraId="5ACD6EEB" w14:textId="6B51204A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4D093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3</w:t>
                            </w:r>
                            <w:r w:rsidR="00AC7C34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/0</w:t>
                            </w:r>
                            <w:r w:rsidR="004D093A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3</w:t>
                            </w:r>
                            <w:r w:rsidR="00AC7C34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/2024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14C09C88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4D093A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3</w:t>
                      </w:r>
                    </w:p>
                    <w:p w14:paraId="5ACD6EEB" w14:textId="6B51204A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4D093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3</w:t>
                      </w:r>
                      <w:r w:rsidR="00AC7C34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/0</w:t>
                      </w:r>
                      <w:r w:rsidR="004D093A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3</w:t>
                      </w:r>
                      <w:r w:rsidR="00AC7C34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/2024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D878AE6" wp14:editId="1FDC1A8D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03080F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26FB93D7" wp14:editId="78641108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7" type="#_x0000_t202" style="position:absolute;margin-left:224.8pt;margin-top:125.7pt;width:276pt;height:27pt;z-index:2517002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28" type="#_x0000_t202" style="position:absolute;margin-left:174.6pt;margin-top:97.5pt;width:270.6pt;height:31.8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D1GWDt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09271C65" w:rsidR="00CA427F" w:rsidRDefault="003839F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6FCC310" wp14:editId="4A9163F9">
                <wp:simplePos x="0" y="0"/>
                <wp:positionH relativeFrom="margin">
                  <wp:posOffset>2237740</wp:posOffset>
                </wp:positionH>
                <wp:positionV relativeFrom="paragraph">
                  <wp:posOffset>25400</wp:posOffset>
                </wp:positionV>
                <wp:extent cx="3808730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8730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1CBBE622" w:rsidR="00AB0781" w:rsidRPr="00780C56" w:rsidRDefault="003839F5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Object Oriented Programming</w:t>
                            </w:r>
                            <w:r w:rsidR="00AB0781" w:rsidRPr="00780C5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 w:rsidR="00FD67DF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Spring 2024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1BFD4F3B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Teacher: Engr. M Waleed Khan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CC310" id="_x0000_s1029" type="#_x0000_t202" style="position:absolute;margin-left:176.2pt;margin-top:2pt;width:299.9pt;height:99.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" filled="f" stroked="f">
                <v:textbox>
                  <w:txbxContent>
                    <w:p w14:paraId="26C9392A" w14:textId="1CBBE622" w:rsidR="00AB0781" w:rsidRPr="00780C56" w:rsidRDefault="003839F5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Object Oriented Programming</w:t>
                      </w:r>
                      <w:r w:rsidR="00AB0781" w:rsidRPr="00780C5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 w:rsidR="00FD67DF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Spring 2024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1BFD4F3B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Teacher: Engr. M Waleed Khan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178E18D1" w:rsidR="00CA427F" w:rsidRDefault="00671B85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B0B4BF6" wp14:editId="2F3D7AEE">
                <wp:simplePos x="0" y="0"/>
                <wp:positionH relativeFrom="margin">
                  <wp:align>right</wp:align>
                </wp:positionH>
                <wp:positionV relativeFrom="paragraph">
                  <wp:posOffset>149225</wp:posOffset>
                </wp:positionV>
                <wp:extent cx="3505200" cy="89916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8997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4977FB7C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 w:rsidR="00AC7C34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C7C34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Hashir Bin Asad</w:t>
                            </w: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671B85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BSE 2B</w:t>
                            </w:r>
                          </w:p>
                          <w:p w14:paraId="5BD3105B" w14:textId="0D82E62F" w:rsidR="00780C56" w:rsidRDefault="00AC7C34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-131232-030</w:t>
                            </w:r>
                          </w:p>
                          <w:p w14:paraId="2E680800" w14:textId="77777777" w:rsidR="00671B85" w:rsidRDefault="00671B85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1A490684" w14:textId="77777777" w:rsidR="00671B85" w:rsidRDefault="00671B85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C66F20D" w14:textId="77777777" w:rsidR="00671B85" w:rsidRPr="00780C56" w:rsidRDefault="00671B85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30" type="#_x0000_t202" style="position:absolute;margin-left:224.8pt;margin-top:11.75pt;width:276pt;height:70.8pt;z-index:2517022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" filled="f" stroked="f">
                <v:textbox>
                  <w:txbxContent>
                    <w:p w14:paraId="7862BC51" w14:textId="4977FB7C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 w:rsidR="00AC7C34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AC7C34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Hashir Bin Asad</w:t>
                      </w: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</w:t>
                      </w:r>
                      <w:r w:rsidR="00671B85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 BSE 2B</w:t>
                      </w:r>
                    </w:p>
                    <w:p w14:paraId="5BD3105B" w14:textId="0D82E62F" w:rsidR="00780C56" w:rsidRDefault="00AC7C34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-131232-030</w:t>
                      </w:r>
                    </w:p>
                    <w:p w14:paraId="2E680800" w14:textId="77777777" w:rsidR="00671B85" w:rsidRDefault="00671B85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1A490684" w14:textId="77777777" w:rsidR="00671B85" w:rsidRDefault="00671B85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C66F20D" w14:textId="77777777" w:rsidR="00671B85" w:rsidRPr="00780C56" w:rsidRDefault="00671B85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tbl>
      <w:tblPr>
        <w:tblStyle w:val="TableGrid"/>
        <w:tblpPr w:leftFromText="180" w:rightFromText="180" w:vertAnchor="page" w:horzAnchor="margin" w:tblpXSpec="right" w:tblpY="9438"/>
        <w:tblW w:w="0" w:type="auto"/>
        <w:tblLook w:val="04A0" w:firstRow="1" w:lastRow="0" w:firstColumn="1" w:lastColumn="0" w:noHBand="0" w:noVBand="1"/>
      </w:tblPr>
      <w:tblGrid>
        <w:gridCol w:w="590"/>
        <w:gridCol w:w="957"/>
        <w:gridCol w:w="992"/>
        <w:gridCol w:w="957"/>
        <w:gridCol w:w="992"/>
        <w:gridCol w:w="997"/>
      </w:tblGrid>
      <w:tr w:rsidR="008B25AC" w:rsidRPr="0067368F" w14:paraId="063CA8BF" w14:textId="77777777" w:rsidTr="008B25AC">
        <w:trPr>
          <w:trHeight w:val="576"/>
        </w:trPr>
        <w:tc>
          <w:tcPr>
            <w:tcW w:w="590" w:type="dxa"/>
            <w:vMerge w:val="restart"/>
            <w:vAlign w:val="center"/>
          </w:tcPr>
          <w:p w14:paraId="53CF2CDA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 w:rsidRPr="0067368F">
              <w:rPr>
                <w:b/>
                <w:bCs/>
                <w:sz w:val="20"/>
                <w:szCs w:val="20"/>
              </w:rPr>
              <w:t>Task No:</w:t>
            </w:r>
          </w:p>
        </w:tc>
        <w:tc>
          <w:tcPr>
            <w:tcW w:w="1949" w:type="dxa"/>
            <w:gridSpan w:val="2"/>
            <w:vAlign w:val="center"/>
          </w:tcPr>
          <w:p w14:paraId="4DF89783" w14:textId="77777777" w:rsidR="008B25AC" w:rsidRPr="0067368F" w:rsidRDefault="008B25AC" w:rsidP="008B25A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ask Wise Marks</w:t>
            </w:r>
          </w:p>
        </w:tc>
        <w:tc>
          <w:tcPr>
            <w:tcW w:w="1949" w:type="dxa"/>
            <w:gridSpan w:val="2"/>
            <w:vAlign w:val="center"/>
          </w:tcPr>
          <w:p w14:paraId="54D96125" w14:textId="77777777" w:rsidR="008B25AC" w:rsidRPr="0067368F" w:rsidRDefault="008B25AC" w:rsidP="008B25A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ocumentation Marks</w:t>
            </w:r>
          </w:p>
        </w:tc>
        <w:tc>
          <w:tcPr>
            <w:tcW w:w="997" w:type="dxa"/>
            <w:vMerge w:val="restart"/>
            <w:vAlign w:val="center"/>
          </w:tcPr>
          <w:p w14:paraId="32709924" w14:textId="77777777" w:rsidR="008B25AC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 Marks</w:t>
            </w:r>
          </w:p>
          <w:p w14:paraId="24AFC59C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20)</w:t>
            </w:r>
          </w:p>
        </w:tc>
      </w:tr>
      <w:tr w:rsidR="008B25AC" w:rsidRPr="0067368F" w14:paraId="4FD0DFD5" w14:textId="77777777" w:rsidTr="008B25AC">
        <w:trPr>
          <w:trHeight w:val="432"/>
        </w:trPr>
        <w:tc>
          <w:tcPr>
            <w:tcW w:w="590" w:type="dxa"/>
            <w:vMerge/>
            <w:vAlign w:val="center"/>
          </w:tcPr>
          <w:p w14:paraId="60226E44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57" w:type="dxa"/>
            <w:vAlign w:val="center"/>
          </w:tcPr>
          <w:p w14:paraId="23ED2077" w14:textId="77777777" w:rsidR="008B25AC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ssigned</w:t>
            </w:r>
          </w:p>
        </w:tc>
        <w:tc>
          <w:tcPr>
            <w:tcW w:w="992" w:type="dxa"/>
            <w:vAlign w:val="center"/>
          </w:tcPr>
          <w:p w14:paraId="5B032F13" w14:textId="77777777" w:rsidR="008B25AC" w:rsidRDefault="008B25AC" w:rsidP="00633B5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btained</w:t>
            </w:r>
          </w:p>
        </w:tc>
        <w:tc>
          <w:tcPr>
            <w:tcW w:w="957" w:type="dxa"/>
            <w:vAlign w:val="center"/>
          </w:tcPr>
          <w:p w14:paraId="2431CE6F" w14:textId="77777777" w:rsidR="008B25AC" w:rsidRDefault="008B25AC" w:rsidP="00633B5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ssigned</w:t>
            </w:r>
          </w:p>
        </w:tc>
        <w:tc>
          <w:tcPr>
            <w:tcW w:w="992" w:type="dxa"/>
            <w:vAlign w:val="center"/>
          </w:tcPr>
          <w:p w14:paraId="25C94CB2" w14:textId="77777777" w:rsidR="008B25AC" w:rsidRPr="0067368F" w:rsidRDefault="008B25AC" w:rsidP="00633B5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btained</w:t>
            </w:r>
          </w:p>
        </w:tc>
        <w:tc>
          <w:tcPr>
            <w:tcW w:w="997" w:type="dxa"/>
            <w:vMerge/>
            <w:vAlign w:val="center"/>
          </w:tcPr>
          <w:p w14:paraId="3690105F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1A4B" w14:paraId="71D7F46C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1B27C79F" w14:textId="77777777" w:rsidR="009B1A4B" w:rsidRDefault="009B1A4B" w:rsidP="00633B54">
            <w:pPr>
              <w:jc w:val="center"/>
            </w:pPr>
            <w:r>
              <w:t>1</w:t>
            </w:r>
          </w:p>
        </w:tc>
        <w:tc>
          <w:tcPr>
            <w:tcW w:w="957" w:type="dxa"/>
            <w:vAlign w:val="center"/>
          </w:tcPr>
          <w:p w14:paraId="6021DF0C" w14:textId="549B0698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0E76C9B8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 w:val="restart"/>
            <w:vAlign w:val="center"/>
          </w:tcPr>
          <w:p w14:paraId="7E256311" w14:textId="1D95B67F" w:rsidR="009B1A4B" w:rsidRDefault="009B1A4B" w:rsidP="00633B54">
            <w:pPr>
              <w:jc w:val="center"/>
            </w:pPr>
          </w:p>
        </w:tc>
        <w:tc>
          <w:tcPr>
            <w:tcW w:w="992" w:type="dxa"/>
            <w:vMerge w:val="restart"/>
            <w:vAlign w:val="center"/>
          </w:tcPr>
          <w:p w14:paraId="7B569176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 w:val="restart"/>
            <w:vAlign w:val="center"/>
          </w:tcPr>
          <w:p w14:paraId="431759AC" w14:textId="77777777" w:rsidR="009B1A4B" w:rsidRDefault="009B1A4B" w:rsidP="00633B54">
            <w:pPr>
              <w:jc w:val="center"/>
            </w:pPr>
          </w:p>
        </w:tc>
      </w:tr>
      <w:tr w:rsidR="009B1A4B" w14:paraId="55EC54F3" w14:textId="77777777" w:rsidTr="008B25AC">
        <w:trPr>
          <w:trHeight w:val="419"/>
        </w:trPr>
        <w:tc>
          <w:tcPr>
            <w:tcW w:w="590" w:type="dxa"/>
            <w:vAlign w:val="center"/>
          </w:tcPr>
          <w:p w14:paraId="04C8C461" w14:textId="6F0366EB" w:rsidR="009B1A4B" w:rsidRDefault="009B1A4B" w:rsidP="00633B54">
            <w:pPr>
              <w:jc w:val="center"/>
            </w:pPr>
            <w:r>
              <w:t>2</w:t>
            </w:r>
          </w:p>
        </w:tc>
        <w:tc>
          <w:tcPr>
            <w:tcW w:w="957" w:type="dxa"/>
            <w:vAlign w:val="center"/>
          </w:tcPr>
          <w:p w14:paraId="25227B81" w14:textId="1BDB6652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36E8DB88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1E3AB7D1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4DAA845F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21A51A3D" w14:textId="77777777" w:rsidR="009B1A4B" w:rsidRDefault="009B1A4B" w:rsidP="00633B54">
            <w:pPr>
              <w:jc w:val="center"/>
            </w:pPr>
          </w:p>
        </w:tc>
      </w:tr>
      <w:tr w:rsidR="009B1A4B" w14:paraId="03CA842B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6683D05B" w14:textId="6A68031C" w:rsidR="009B1A4B" w:rsidRDefault="009B1A4B" w:rsidP="00633B54">
            <w:pPr>
              <w:jc w:val="center"/>
            </w:pPr>
            <w:r>
              <w:t>3</w:t>
            </w:r>
          </w:p>
        </w:tc>
        <w:tc>
          <w:tcPr>
            <w:tcW w:w="957" w:type="dxa"/>
            <w:vAlign w:val="center"/>
          </w:tcPr>
          <w:p w14:paraId="69DD2A58" w14:textId="20F8AB73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64AE5266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0E9C0A7E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134B4BC8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4AA7007C" w14:textId="77777777" w:rsidR="009B1A4B" w:rsidRDefault="009B1A4B" w:rsidP="00633B54">
            <w:pPr>
              <w:jc w:val="center"/>
            </w:pPr>
          </w:p>
        </w:tc>
      </w:tr>
      <w:tr w:rsidR="009B1A4B" w14:paraId="33A72930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0B3D2769" w14:textId="334C3418" w:rsidR="009B1A4B" w:rsidRDefault="009B1A4B" w:rsidP="00633B54">
            <w:pPr>
              <w:jc w:val="center"/>
            </w:pPr>
            <w:r>
              <w:t>4</w:t>
            </w:r>
          </w:p>
        </w:tc>
        <w:tc>
          <w:tcPr>
            <w:tcW w:w="957" w:type="dxa"/>
            <w:vAlign w:val="center"/>
          </w:tcPr>
          <w:p w14:paraId="441DAD0D" w14:textId="760A387B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4184B79F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1B8517D2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5BEF8A96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0FA47848" w14:textId="77777777" w:rsidR="009B1A4B" w:rsidRDefault="009B1A4B" w:rsidP="00633B54">
            <w:pPr>
              <w:jc w:val="center"/>
            </w:pPr>
          </w:p>
        </w:tc>
      </w:tr>
      <w:tr w:rsidR="009B1A4B" w14:paraId="305239F8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613032D7" w14:textId="0D775E47" w:rsidR="009B1A4B" w:rsidRDefault="009B1A4B" w:rsidP="00633B54">
            <w:pPr>
              <w:jc w:val="center"/>
            </w:pPr>
            <w:r>
              <w:t>5</w:t>
            </w:r>
          </w:p>
        </w:tc>
        <w:tc>
          <w:tcPr>
            <w:tcW w:w="957" w:type="dxa"/>
            <w:vAlign w:val="center"/>
          </w:tcPr>
          <w:p w14:paraId="111B51C0" w14:textId="1D972EE4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601BFEF3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2D10A611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72BFA254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3CC36DA5" w14:textId="77777777" w:rsidR="009B1A4B" w:rsidRDefault="009B1A4B" w:rsidP="00633B54">
            <w:pPr>
              <w:jc w:val="center"/>
            </w:pPr>
          </w:p>
        </w:tc>
      </w:tr>
    </w:tbl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05A1A72A" w14:textId="10D1B662" w:rsidR="004D093A" w:rsidRPr="004D093A" w:rsidRDefault="00FC106C" w:rsidP="004D093A">
      <w:pPr>
        <w:pStyle w:val="Heading1"/>
        <w:rPr>
          <w:rFonts w:ascii="Arial" w:hAnsi="Arial" w:cs="Arial"/>
          <w:bCs/>
          <w:color w:val="333333"/>
          <w:sz w:val="23"/>
          <w:szCs w:val="23"/>
          <w:shd w:val="clear" w:color="auto" w:fill="FFFFFF"/>
        </w:rPr>
      </w:pPr>
      <w:r w:rsidRPr="00033957">
        <w:lastRenderedPageBreak/>
        <w:t>Lab No</w:t>
      </w:r>
      <w:r w:rsidR="00033957" w:rsidRPr="00033957">
        <w:t xml:space="preserve">: </w:t>
      </w:r>
      <w:r w:rsidR="000244D9">
        <w:t>3</w:t>
      </w:r>
      <w:r w:rsidR="00033957" w:rsidRPr="00033957">
        <w:t>-</w:t>
      </w:r>
      <w:bookmarkStart w:id="0" w:name="_Hlk159699933"/>
      <w:r w:rsidR="00033957" w:rsidRPr="00033957">
        <w:t xml:space="preserve"> </w:t>
      </w:r>
      <w:bookmarkEnd w:id="0"/>
      <w:r w:rsidR="004D093A" w:rsidRPr="004D093A">
        <w:rPr>
          <w:rFonts w:ascii="Arial" w:hAnsi="Arial" w:cs="Arial"/>
          <w:bCs/>
          <w:color w:val="333333"/>
          <w:sz w:val="23"/>
          <w:szCs w:val="23"/>
          <w:shd w:val="clear" w:color="auto" w:fill="FFFFFF"/>
        </w:rPr>
        <w:t>Pointers, File Handling, STL, and Advanced Data Structures in C++</w:t>
      </w:r>
    </w:p>
    <w:p w14:paraId="49F9EE9A" w14:textId="2596B0A1" w:rsidR="00FC106C" w:rsidRDefault="00FC106C" w:rsidP="004D093A">
      <w:pPr>
        <w:pStyle w:val="Heading1"/>
      </w:pPr>
    </w:p>
    <w:p w14:paraId="7A93EDF4" w14:textId="5E7BE498" w:rsidR="00FC106C" w:rsidRPr="00416137" w:rsidRDefault="00033957" w:rsidP="00033957">
      <w:pPr>
        <w:pStyle w:val="Heading2"/>
        <w:rPr>
          <w:sz w:val="40"/>
          <w:szCs w:val="40"/>
        </w:rPr>
      </w:pPr>
      <w:r w:rsidRPr="00416137">
        <w:rPr>
          <w:sz w:val="40"/>
          <w:szCs w:val="40"/>
        </w:rPr>
        <w:t>Introduction</w:t>
      </w:r>
      <w:r w:rsidR="00ED3AE6" w:rsidRPr="00416137">
        <w:rPr>
          <w:sz w:val="40"/>
          <w:szCs w:val="40"/>
        </w:rPr>
        <w:t>:</w:t>
      </w:r>
    </w:p>
    <w:p w14:paraId="0F7F0095" w14:textId="71CF057F" w:rsidR="004D093A" w:rsidRPr="004D093A" w:rsidRDefault="004D093A" w:rsidP="004D093A">
      <w:pPr>
        <w:rPr>
          <w:sz w:val="28"/>
          <w:szCs w:val="28"/>
        </w:rPr>
      </w:pPr>
      <w:r>
        <w:rPr>
          <w:sz w:val="28"/>
          <w:szCs w:val="28"/>
        </w:rPr>
        <w:t>U</w:t>
      </w:r>
      <w:r w:rsidRPr="004D093A">
        <w:rPr>
          <w:sz w:val="28"/>
          <w:szCs w:val="28"/>
        </w:rPr>
        <w:t>se of pointers, understand file handling in C++, delve into the Standard Template Library (STL), and explore advanced data structures such as vectors, maps.</w:t>
      </w:r>
    </w:p>
    <w:p w14:paraId="6623622D" w14:textId="77777777" w:rsidR="00ED3AE6" w:rsidRDefault="00ED3AE6" w:rsidP="00033957"/>
    <w:p w14:paraId="493DB877" w14:textId="72FC9765" w:rsidR="00033957" w:rsidRPr="00416137" w:rsidRDefault="00033957" w:rsidP="00033957">
      <w:pPr>
        <w:pStyle w:val="Heading2"/>
        <w:rPr>
          <w:sz w:val="40"/>
          <w:szCs w:val="40"/>
        </w:rPr>
      </w:pPr>
      <w:r w:rsidRPr="00416137">
        <w:rPr>
          <w:sz w:val="40"/>
          <w:szCs w:val="40"/>
        </w:rPr>
        <w:t>Tools Used</w:t>
      </w:r>
      <w:r w:rsidR="00416137" w:rsidRPr="00416137">
        <w:rPr>
          <w:sz w:val="40"/>
          <w:szCs w:val="40"/>
        </w:rPr>
        <w:t>:</w:t>
      </w:r>
    </w:p>
    <w:p w14:paraId="0D044297" w14:textId="482FCDD0" w:rsidR="00033957" w:rsidRPr="00416137" w:rsidRDefault="00ED3AE6" w:rsidP="00033957">
      <w:pPr>
        <w:rPr>
          <w:sz w:val="28"/>
          <w:szCs w:val="28"/>
        </w:rPr>
      </w:pPr>
      <w:r w:rsidRPr="00416137">
        <w:rPr>
          <w:sz w:val="28"/>
          <w:szCs w:val="28"/>
        </w:rPr>
        <w:t>VS Code</w:t>
      </w:r>
    </w:p>
    <w:p w14:paraId="6E657F54" w14:textId="77777777" w:rsidR="00ED3AE6" w:rsidRDefault="00ED3AE6" w:rsidP="00033957"/>
    <w:p w14:paraId="4AF56951" w14:textId="71A04BEC" w:rsidR="00416137" w:rsidRDefault="00416137" w:rsidP="00033957">
      <w:pPr>
        <w:pStyle w:val="Heading2"/>
        <w:rPr>
          <w:sz w:val="40"/>
          <w:szCs w:val="40"/>
        </w:rPr>
      </w:pPr>
      <w:r w:rsidRPr="00416137">
        <w:rPr>
          <w:sz w:val="40"/>
          <w:szCs w:val="40"/>
        </w:rPr>
        <w:t>Task</w:t>
      </w:r>
      <w:r w:rsidR="00E01E22">
        <w:rPr>
          <w:sz w:val="40"/>
          <w:szCs w:val="40"/>
        </w:rPr>
        <w:t>(s)</w:t>
      </w:r>
      <w:r w:rsidRPr="00416137">
        <w:rPr>
          <w:sz w:val="40"/>
          <w:szCs w:val="40"/>
        </w:rPr>
        <w:t xml:space="preserve">: </w:t>
      </w:r>
    </w:p>
    <w:p w14:paraId="6E288F96" w14:textId="77777777" w:rsidR="003734AF" w:rsidRPr="003734AF" w:rsidRDefault="003734AF" w:rsidP="003734AF"/>
    <w:p w14:paraId="5BB686B6" w14:textId="700956BC" w:rsidR="00C06C63" w:rsidRPr="00C06C63" w:rsidRDefault="00C06C63" w:rsidP="00C06C63">
      <w:r>
        <w:rPr>
          <w:noProof/>
        </w:rPr>
        <w:drawing>
          <wp:inline distT="0" distB="0" distL="0" distR="0" wp14:anchorId="31515658" wp14:editId="26BBAB47">
            <wp:extent cx="6106602" cy="898169"/>
            <wp:effectExtent l="0" t="0" r="0" b="0"/>
            <wp:docPr id="906062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06210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68961" cy="90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2C11E" w14:textId="77777777" w:rsidR="00ED27E5" w:rsidRPr="00416137" w:rsidRDefault="00ED27E5" w:rsidP="0010463C"/>
    <w:p w14:paraId="45E9756F" w14:textId="77777777" w:rsidR="000244D9" w:rsidRDefault="00033957" w:rsidP="0096593C">
      <w:pPr>
        <w:rPr>
          <w:sz w:val="40"/>
          <w:szCs w:val="40"/>
        </w:rPr>
      </w:pPr>
      <w:r w:rsidRPr="00416137">
        <w:rPr>
          <w:sz w:val="40"/>
          <w:szCs w:val="40"/>
        </w:rPr>
        <w:t>Code</w:t>
      </w:r>
      <w:r w:rsidR="00416137" w:rsidRPr="00416137">
        <w:rPr>
          <w:sz w:val="40"/>
          <w:szCs w:val="40"/>
        </w:rPr>
        <w:t xml:space="preserve">: </w:t>
      </w:r>
      <w:r w:rsidR="007C7178">
        <w:rPr>
          <w:sz w:val="40"/>
          <w:szCs w:val="40"/>
        </w:rPr>
        <w:t xml:space="preserve">      </w:t>
      </w:r>
    </w:p>
    <w:p w14:paraId="5ACF3542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</w:p>
    <w:p w14:paraId="5A3B0662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#include</w:t>
      </w:r>
      <w:r w:rsidRPr="004C1BC3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&lt;iostream&gt;</w:t>
      </w:r>
    </w:p>
    <w:p w14:paraId="2570BC8A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#include</w:t>
      </w:r>
      <w:r w:rsidRPr="004C1BC3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&lt;vector&gt;</w:t>
      </w:r>
    </w:p>
    <w:p w14:paraId="70FDB2ED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#include</w:t>
      </w:r>
      <w:r w:rsidRPr="004C1BC3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&lt;string&gt;</w:t>
      </w:r>
    </w:p>
    <w:p w14:paraId="4FC62229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#include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&lt;limits&gt;</w:t>
      </w:r>
    </w:p>
    <w:p w14:paraId="7F1966AB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</w:p>
    <w:p w14:paraId="0C849DEB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using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namespac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std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56AAF425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class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GradeManager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{</w:t>
      </w:r>
    </w:p>
    <w:p w14:paraId="77651CFC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private:</w:t>
      </w:r>
    </w:p>
    <w:p w14:paraId="7D15DED0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</w:t>
      </w:r>
      <w:r w:rsidRPr="004C1BC3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vector</w:t>
      </w:r>
      <w:r w:rsidRPr="004C1BC3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lt;</w:t>
      </w:r>
      <w:r w:rsidRPr="004C1BC3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string</w:t>
      </w:r>
      <w:r w:rsidRPr="004C1BC3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gt;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deLis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4B11C7B9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public:</w:t>
      </w:r>
    </w:p>
    <w:p w14:paraId="0427EF49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</w:t>
      </w:r>
      <w:r w:rsidRPr="004C1BC3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void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addGrad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</w:t>
      </w:r>
      <w:r w:rsidRPr="004C1BC3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string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d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 {</w:t>
      </w:r>
    </w:p>
    <w:p w14:paraId="0B13664A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deLis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.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push_back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d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;</w:t>
      </w:r>
    </w:p>
    <w:p w14:paraId="0247E327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    }</w:t>
      </w:r>
    </w:p>
    <w:p w14:paraId="1AE20079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</w:t>
      </w:r>
      <w:r w:rsidRPr="004C1BC3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void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displayGrades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) {</w:t>
      </w:r>
    </w:p>
    <w:p w14:paraId="6B38E95D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(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deLis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.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empty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)) {</w:t>
      </w:r>
    </w:p>
    <w:p w14:paraId="015D899A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No grade entered, Please enter a numeric or alphabetical grade!"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7C749350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}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els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{</w:t>
      </w:r>
    </w:p>
    <w:p w14:paraId="1F445103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lastRenderedPageBreak/>
        <w:t xml:space="preserve">    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</w:t>
      </w:r>
      <w:r w:rsidRPr="004C1BC3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Grades: "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1AE4A327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for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(</w:t>
      </w:r>
      <w:r w:rsidRPr="004C1BC3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string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d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: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deLis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 {</w:t>
      </w:r>
    </w:p>
    <w:p w14:paraId="5053D872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d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 "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3BA37FFB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            }</w:t>
      </w:r>
    </w:p>
    <w:p w14:paraId="0A718F9C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endl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419F1BD4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        }</w:t>
      </w:r>
    </w:p>
    <w:p w14:paraId="0FFB6AC9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    }</w:t>
      </w:r>
    </w:p>
    <w:p w14:paraId="3B3C6189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};</w:t>
      </w:r>
    </w:p>
    <w:p w14:paraId="1676874F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n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main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) {</w:t>
      </w:r>
    </w:p>
    <w:p w14:paraId="5C31A090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</w:t>
      </w:r>
      <w:r w:rsidRPr="004C1BC3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GradeManager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deManager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76E99D5C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</w:t>
      </w:r>
      <w:r w:rsidRPr="004C1BC3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char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userChoic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7B46C595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</w:t>
      </w:r>
      <w:r w:rsidRPr="004C1BC3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string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d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6516EC5F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do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{</w:t>
      </w:r>
    </w:p>
    <w:p w14:paraId="3B76F378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endl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5D671F34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1. Add grades (Both numeric and alphabetical accepted)</w:t>
      </w:r>
      <w:r w:rsidRPr="004C1BC3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5824FB36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2. Display all grades</w:t>
      </w:r>
      <w:r w:rsidRPr="004C1BC3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1DC620FC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3. Exit</w:t>
      </w:r>
      <w:r w:rsidRPr="004C1BC3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54EC1945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Please enter your choice: "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00924EFA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in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gt;&gt;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userChoic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07EC774F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in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.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gnor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</w:t>
      </w:r>
      <w:r w:rsidRPr="004C1BC3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numeric_limits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&lt;</w:t>
      </w:r>
      <w:r w:rsidRPr="004C1BC3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streamsiz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&gt;::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max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(),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'</w:t>
      </w:r>
      <w:r w:rsidRPr="004C1BC3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'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); </w:t>
      </w:r>
    </w:p>
    <w:p w14:paraId="15A9C4CE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switch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(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userChoic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 {</w:t>
      </w:r>
    </w:p>
    <w:p w14:paraId="2CEFCD2B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cas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'1'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: </w:t>
      </w:r>
    </w:p>
    <w:p w14:paraId="069EC0E8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do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{</w:t>
      </w:r>
    </w:p>
    <w:p w14:paraId="135B2AAF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Please enter the grade (or 'x' to stop): "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2B8145B8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   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getlin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in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,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d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;</w:t>
      </w:r>
    </w:p>
    <w:p w14:paraId="195C6047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   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(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d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!=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x"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 {</w:t>
      </w:r>
    </w:p>
    <w:p w14:paraId="07E63703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deManager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.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addGrad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d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;</w:t>
      </w:r>
    </w:p>
    <w:p w14:paraId="25D91431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                    }</w:t>
      </w:r>
    </w:p>
    <w:p w14:paraId="13E8706F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}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whil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(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d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!=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x"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;</w:t>
      </w:r>
    </w:p>
    <w:p w14:paraId="572E1F3D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break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1F713F3E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cas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'2'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:</w:t>
      </w:r>
    </w:p>
    <w:p w14:paraId="5693E1AC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deManager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.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displayGrades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);</w:t>
      </w:r>
    </w:p>
    <w:p w14:paraId="02456D83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break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3C86EEE4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cas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'3'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:</w:t>
      </w:r>
    </w:p>
    <w:p w14:paraId="1F87726E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xiting the program...</w:t>
      </w:r>
      <w:r w:rsidRPr="004C1BC3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2A3DA906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break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1A8A1476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defaul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:</w:t>
      </w:r>
    </w:p>
    <w:p w14:paraId="3E3FBF12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Invalid choice! Please try again.</w:t>
      </w:r>
      <w:r w:rsidRPr="004C1BC3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4C1BC3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2E91E4F7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        }</w:t>
      </w:r>
    </w:p>
    <w:p w14:paraId="2E099FE3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}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whil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(</w:t>
      </w:r>
      <w:r w:rsidRPr="004C1BC3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userChoice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!=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3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;</w:t>
      </w:r>
    </w:p>
    <w:p w14:paraId="42479E3B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</w:t>
      </w:r>
      <w:r w:rsidRPr="004C1BC3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return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4C1BC3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508E244F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4C1BC3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}</w:t>
      </w:r>
    </w:p>
    <w:p w14:paraId="7813D399" w14:textId="77777777" w:rsidR="004C1BC3" w:rsidRPr="004C1BC3" w:rsidRDefault="004C1BC3" w:rsidP="004C1BC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</w:p>
    <w:p w14:paraId="6E8385A4" w14:textId="77777777" w:rsidR="004C1BC3" w:rsidRDefault="004C1BC3" w:rsidP="0096593C">
      <w:pPr>
        <w:rPr>
          <w:sz w:val="40"/>
          <w:szCs w:val="40"/>
        </w:rPr>
      </w:pPr>
    </w:p>
    <w:p w14:paraId="5F8D26A6" w14:textId="77777777" w:rsidR="004C1BC3" w:rsidRDefault="007C7178" w:rsidP="0096593C">
      <w:pPr>
        <w:rPr>
          <w:sz w:val="40"/>
          <w:szCs w:val="40"/>
        </w:rPr>
      </w:pPr>
      <w:r>
        <w:rPr>
          <w:sz w:val="40"/>
          <w:szCs w:val="40"/>
        </w:rPr>
        <w:t xml:space="preserve">    </w:t>
      </w:r>
      <w:r w:rsidR="0096593C">
        <w:rPr>
          <w:sz w:val="40"/>
          <w:szCs w:val="40"/>
        </w:rPr>
        <w:t xml:space="preserve">       </w:t>
      </w:r>
    </w:p>
    <w:p w14:paraId="17D29125" w14:textId="591040A7" w:rsidR="00033957" w:rsidRPr="0096593C" w:rsidRDefault="0096593C" w:rsidP="0096593C">
      <w:pPr>
        <w:rPr>
          <w:sz w:val="36"/>
          <w:szCs w:val="36"/>
        </w:rPr>
      </w:pPr>
      <w:r>
        <w:rPr>
          <w:sz w:val="40"/>
          <w:szCs w:val="40"/>
        </w:rPr>
        <w:lastRenderedPageBreak/>
        <w:t xml:space="preserve">      </w:t>
      </w:r>
    </w:p>
    <w:p w14:paraId="527EDEBE" w14:textId="77777777" w:rsidR="003830C8" w:rsidRDefault="00033957" w:rsidP="00033957">
      <w:pPr>
        <w:pStyle w:val="Heading3"/>
        <w:rPr>
          <w:sz w:val="40"/>
          <w:szCs w:val="40"/>
        </w:rPr>
      </w:pPr>
      <w:r w:rsidRPr="008E236B">
        <w:rPr>
          <w:sz w:val="40"/>
          <w:szCs w:val="40"/>
        </w:rPr>
        <w:t>Screenshot</w:t>
      </w:r>
      <w:r w:rsidR="003830C8">
        <w:rPr>
          <w:sz w:val="40"/>
          <w:szCs w:val="40"/>
        </w:rPr>
        <w:t>(s)</w:t>
      </w:r>
      <w:r w:rsidR="008E236B" w:rsidRPr="008E236B">
        <w:rPr>
          <w:sz w:val="40"/>
          <w:szCs w:val="40"/>
        </w:rPr>
        <w:t>:</w:t>
      </w:r>
    </w:p>
    <w:p w14:paraId="571C25DC" w14:textId="6A12A777" w:rsidR="00033957" w:rsidRDefault="003830C8" w:rsidP="00033957">
      <w:pPr>
        <w:pStyle w:val="Heading3"/>
        <w:rPr>
          <w:sz w:val="40"/>
          <w:szCs w:val="40"/>
        </w:rPr>
      </w:pPr>
      <w:r>
        <w:rPr>
          <w:noProof/>
        </w:rPr>
        <w:drawing>
          <wp:inline distT="0" distB="0" distL="0" distR="0" wp14:anchorId="68AF5F76" wp14:editId="4344046E">
            <wp:extent cx="4524292" cy="794720"/>
            <wp:effectExtent l="0" t="0" r="0" b="5715"/>
            <wp:docPr id="71838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387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3658" cy="80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E236B" w:rsidRPr="008E236B">
        <w:rPr>
          <w:sz w:val="40"/>
          <w:szCs w:val="40"/>
        </w:rPr>
        <w:t xml:space="preserve"> </w:t>
      </w:r>
    </w:p>
    <w:p w14:paraId="5120596B" w14:textId="641D26DE" w:rsidR="003830C8" w:rsidRDefault="003830C8" w:rsidP="003830C8">
      <w:r>
        <w:rPr>
          <w:noProof/>
        </w:rPr>
        <w:drawing>
          <wp:inline distT="0" distB="0" distL="0" distR="0" wp14:anchorId="4D690EF4" wp14:editId="396373A0">
            <wp:extent cx="3753016" cy="1141920"/>
            <wp:effectExtent l="0" t="0" r="0" b="1270"/>
            <wp:docPr id="1623851428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851428" name="Picture 1" descr="A black background with whit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7673" cy="1149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9AD7B" w14:textId="072B61C0" w:rsidR="003830C8" w:rsidRPr="003830C8" w:rsidRDefault="003830C8" w:rsidP="003830C8">
      <w:r>
        <w:rPr>
          <w:noProof/>
        </w:rPr>
        <w:drawing>
          <wp:inline distT="0" distB="0" distL="0" distR="0" wp14:anchorId="2651C058" wp14:editId="1817901A">
            <wp:extent cx="5733415" cy="296545"/>
            <wp:effectExtent l="0" t="0" r="635" b="8255"/>
            <wp:docPr id="15720629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06297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9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FA6C8" w14:textId="77777777" w:rsidR="00E01E22" w:rsidRDefault="00E01E22" w:rsidP="00E01E22"/>
    <w:p w14:paraId="22B386B9" w14:textId="77777777" w:rsidR="00E12309" w:rsidRDefault="00E12309" w:rsidP="00E01E22"/>
    <w:p w14:paraId="3C580375" w14:textId="0450EBE8" w:rsidR="00E12309" w:rsidRDefault="003734AF" w:rsidP="00E01E22">
      <w:r>
        <w:rPr>
          <w:noProof/>
        </w:rPr>
        <w:drawing>
          <wp:inline distT="0" distB="0" distL="0" distR="0" wp14:anchorId="2F76E5D2" wp14:editId="0A7C9305">
            <wp:extent cx="6397489" cy="961501"/>
            <wp:effectExtent l="0" t="0" r="3810" b="0"/>
            <wp:docPr id="110220727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207271" name="Picture 1" descr="A black text on a white background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75712" cy="973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08EF4" w14:textId="77777777" w:rsidR="003734AF" w:rsidRPr="00416137" w:rsidRDefault="003734AF" w:rsidP="003734AF"/>
    <w:p w14:paraId="2091549E" w14:textId="77777777" w:rsidR="003734AF" w:rsidRDefault="003734AF" w:rsidP="003734AF">
      <w:pPr>
        <w:rPr>
          <w:sz w:val="40"/>
          <w:szCs w:val="40"/>
        </w:rPr>
      </w:pPr>
      <w:r w:rsidRPr="00416137">
        <w:rPr>
          <w:sz w:val="40"/>
          <w:szCs w:val="40"/>
        </w:rPr>
        <w:t xml:space="preserve">Code: </w:t>
      </w:r>
      <w:r>
        <w:rPr>
          <w:sz w:val="40"/>
          <w:szCs w:val="40"/>
        </w:rPr>
        <w:t xml:space="preserve">    </w:t>
      </w:r>
    </w:p>
    <w:p w14:paraId="6E1E991F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#include</w:t>
      </w: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&lt;iostream&gt;</w:t>
      </w:r>
    </w:p>
    <w:p w14:paraId="26E5324C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#include</w:t>
      </w: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&lt;map&gt;</w:t>
      </w:r>
    </w:p>
    <w:p w14:paraId="41C76726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#include</w:t>
      </w: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&lt;string&gt;</w:t>
      </w:r>
    </w:p>
    <w:p w14:paraId="19CCF8F8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using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namespac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std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6778059A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</w:p>
    <w:p w14:paraId="027BD80A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class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ContactManager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{</w:t>
      </w:r>
    </w:p>
    <w:p w14:paraId="641BAB1B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private:</w:t>
      </w:r>
    </w:p>
    <w:p w14:paraId="148022D9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</w:t>
      </w:r>
      <w:r w:rsidRPr="00D80077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map</w:t>
      </w:r>
      <w:r w:rsidRPr="00D8007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lt;</w:t>
      </w:r>
      <w:r w:rsidRPr="00D80077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string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, </w:t>
      </w:r>
      <w:r w:rsidRPr="00D80077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string</w:t>
      </w:r>
      <w:r w:rsidRPr="00D8007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g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ntacts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12C5A8DD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</w:p>
    <w:p w14:paraId="43EBEB72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public:</w:t>
      </w:r>
    </w:p>
    <w:p w14:paraId="4CB440FE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</w:t>
      </w: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void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addContac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</w:t>
      </w: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cons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string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&amp;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nam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, </w:t>
      </w: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cons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string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&amp;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phoneNumber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 {</w:t>
      </w:r>
    </w:p>
    <w:p w14:paraId="3A2E1C2D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ntacts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[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name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]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=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phoneNumber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15FBC444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Contact added successfully!</w:t>
      </w:r>
      <w:r w:rsidRPr="00D80077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76A516FA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    }</w:t>
      </w:r>
    </w:p>
    <w:p w14:paraId="366F7074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</w:p>
    <w:p w14:paraId="6C39E0E3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void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searchContac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</w:t>
      </w: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cons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string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&amp;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nam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 {</w:t>
      </w:r>
    </w:p>
    <w:p w14:paraId="03756100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</w:t>
      </w: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(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ntacts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.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coun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nam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) </w:t>
      </w:r>
      <w:r w:rsidRPr="00D8007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g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 {</w:t>
      </w:r>
    </w:p>
    <w:p w14:paraId="4916EC48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lastRenderedPageBreak/>
        <w:t xml:space="preserve">       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</w:t>
      </w:r>
      <w:r w:rsidRPr="00D80077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Contact found:</w:t>
      </w:r>
      <w:r w:rsidRPr="00D80077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Name: "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nam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</w:t>
      </w:r>
      <w:r w:rsidRPr="00D80077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Phone Number: "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ntacts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[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name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]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endl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0F73513D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} </w:t>
      </w: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els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{</w:t>
      </w:r>
    </w:p>
    <w:p w14:paraId="560044C9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Contact not found!</w:t>
      </w:r>
      <w:r w:rsidRPr="00D80077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635BB2A0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    }</w:t>
      </w:r>
    </w:p>
    <w:p w14:paraId="4FE09BA3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}</w:t>
      </w:r>
    </w:p>
    <w:p w14:paraId="76BF8B30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</w:p>
    <w:p w14:paraId="2D4B9B83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};</w:t>
      </w:r>
    </w:p>
    <w:p w14:paraId="4899B9CB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</w:p>
    <w:p w14:paraId="4C798C58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n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main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) {</w:t>
      </w:r>
    </w:p>
    <w:p w14:paraId="6E09DF83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</w:t>
      </w:r>
      <w:r w:rsidRPr="00D80077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ContactManager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ntactManager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0BD092BD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</w:p>
    <w:p w14:paraId="4080DF5A" w14:textId="15A4B252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</w:t>
      </w:r>
      <w:r w:rsidRPr="00D8007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char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hoic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2B055E7B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</w:t>
      </w: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do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{</w:t>
      </w:r>
    </w:p>
    <w:p w14:paraId="080665E9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</w:t>
      </w:r>
      <w:r w:rsidRPr="00D80077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1. Add a contact</w:t>
      </w:r>
      <w:r w:rsidRPr="00D80077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78804B39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2. Search for a contact</w:t>
      </w:r>
      <w:r w:rsidRPr="00D80077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6CD2B0A8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3. Exit</w:t>
      </w:r>
      <w:r w:rsidRPr="00D80077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69D00D0C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 your choice: "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6D91747A" w14:textId="77777777" w:rsid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in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gt;&g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hoic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7D74D684" w14:textId="55E20C5E" w:rsidR="005E5D7C" w:rsidRPr="00D80077" w:rsidRDefault="005E5D7C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PK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eastAsia="en-PK"/>
        </w:rPr>
        <w:t xml:space="preserve">       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in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.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gnor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);</w:t>
      </w:r>
    </w:p>
    <w:p w14:paraId="002E547A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</w:p>
    <w:p w14:paraId="0C6B6C05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</w:t>
      </w: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switch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(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hoic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 {</w:t>
      </w:r>
    </w:p>
    <w:p w14:paraId="101BA8EE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</w:t>
      </w: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cas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'1'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: {</w:t>
      </w:r>
    </w:p>
    <w:p w14:paraId="102C5B4A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D80077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string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nam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,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phoneNumber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10B6F041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 name: "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552B9895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getlin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in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,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nam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;</w:t>
      </w:r>
    </w:p>
    <w:p w14:paraId="04897FB6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 phone number: "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29F51062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getlin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(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in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,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phoneNumber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;</w:t>
      </w:r>
    </w:p>
    <w:p w14:paraId="398239F9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ntactManager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.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addContac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nam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,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phoneNumber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;</w:t>
      </w:r>
    </w:p>
    <w:p w14:paraId="53F6CC0A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break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3DFE7985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            }</w:t>
      </w:r>
    </w:p>
    <w:p w14:paraId="6688ADA5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</w:t>
      </w: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cas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'2'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: {</w:t>
      </w:r>
    </w:p>
    <w:p w14:paraId="247A73FA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D80077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string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nam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08BFF9EB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 a contact name to search: "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47E35369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getlin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(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in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,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nam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;</w:t>
      </w:r>
    </w:p>
    <w:p w14:paraId="7703AEF8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ntactManager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.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searchContac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(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nam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;</w:t>
      </w:r>
    </w:p>
    <w:p w14:paraId="635C5967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break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68DEA141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            }</w:t>
      </w:r>
    </w:p>
    <w:p w14:paraId="3FDD167A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</w:t>
      </w: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cas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'3'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:</w:t>
      </w:r>
    </w:p>
    <w:p w14:paraId="1FB41453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xiting program...</w:t>
      </w:r>
      <w:r w:rsidRPr="00D80077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5A7C6B00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break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7221B756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</w:t>
      </w: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defaul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:</w:t>
      </w:r>
    </w:p>
    <w:p w14:paraId="1283645E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            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out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&lt;&lt;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Invalid choice! Please try again.</w:t>
      </w:r>
      <w:r w:rsidRPr="00D80077">
        <w:rPr>
          <w:rFonts w:ascii="Consolas" w:eastAsia="Times New Roman" w:hAnsi="Consolas" w:cs="Times New Roman"/>
          <w:color w:val="D7BA7D"/>
          <w:sz w:val="21"/>
          <w:szCs w:val="21"/>
          <w:lang w:val="en-PK" w:eastAsia="en-PK"/>
        </w:rPr>
        <w:t>\n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55AE2305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        }</w:t>
      </w:r>
    </w:p>
    <w:p w14:paraId="14824B7D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} </w:t>
      </w: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whil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(</w:t>
      </w:r>
      <w:r w:rsidRPr="00D8007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hoice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!=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'3'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);</w:t>
      </w:r>
    </w:p>
    <w:p w14:paraId="6596B7A0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</w:p>
    <w:p w14:paraId="620F5E53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    </w:t>
      </w:r>
      <w:r w:rsidRPr="00D8007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return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 xml:space="preserve"> </w:t>
      </w:r>
      <w:r w:rsidRPr="00D80077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;</w:t>
      </w:r>
    </w:p>
    <w:p w14:paraId="02A270E5" w14:textId="77777777" w:rsidR="00D80077" w:rsidRPr="00D80077" w:rsidRDefault="00D80077" w:rsidP="00D8007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</w:pPr>
      <w:r w:rsidRPr="00D80077">
        <w:rPr>
          <w:rFonts w:ascii="Consolas" w:eastAsia="Times New Roman" w:hAnsi="Consolas" w:cs="Times New Roman"/>
          <w:color w:val="CCCCCC"/>
          <w:sz w:val="21"/>
          <w:szCs w:val="21"/>
          <w:lang w:val="en-PK" w:eastAsia="en-PK"/>
        </w:rPr>
        <w:t>}</w:t>
      </w:r>
    </w:p>
    <w:p w14:paraId="48B90C2B" w14:textId="0AB712EA" w:rsidR="003734AF" w:rsidRDefault="003734AF" w:rsidP="003734AF">
      <w:pPr>
        <w:rPr>
          <w:sz w:val="40"/>
          <w:szCs w:val="40"/>
        </w:rPr>
      </w:pPr>
      <w:r>
        <w:rPr>
          <w:sz w:val="40"/>
          <w:szCs w:val="40"/>
        </w:rPr>
        <w:lastRenderedPageBreak/>
        <w:t xml:space="preserve">  </w:t>
      </w:r>
      <w:r w:rsidRPr="00012766">
        <w:rPr>
          <w:sz w:val="40"/>
          <w:szCs w:val="40"/>
        </w:rPr>
        <w:t>Screenshot</w:t>
      </w:r>
      <w:r>
        <w:rPr>
          <w:sz w:val="40"/>
          <w:szCs w:val="40"/>
        </w:rPr>
        <w:t>(s):</w:t>
      </w:r>
    </w:p>
    <w:p w14:paraId="591B4D08" w14:textId="61DF3281" w:rsidR="0074062C" w:rsidRDefault="00D80077" w:rsidP="003734AF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3B2120E7" wp14:editId="00F823E6">
            <wp:extent cx="5219700" cy="3848100"/>
            <wp:effectExtent l="0" t="0" r="0" b="0"/>
            <wp:docPr id="40952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5273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9A4ED" w14:textId="448527A4" w:rsidR="003734AF" w:rsidRDefault="00C067EB" w:rsidP="003734AF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434E920C" wp14:editId="7C44EC02">
            <wp:extent cx="3831756" cy="1319916"/>
            <wp:effectExtent l="0" t="0" r="0" b="0"/>
            <wp:docPr id="526063190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063190" name="Picture 1" descr="A black screen with white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2463" cy="132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43509" w14:textId="77777777" w:rsidR="00E12309" w:rsidRDefault="00E12309" w:rsidP="00E01E22"/>
    <w:p w14:paraId="14308953" w14:textId="77777777" w:rsidR="00E12309" w:rsidRDefault="00E12309" w:rsidP="00E01E22"/>
    <w:p w14:paraId="18625001" w14:textId="77777777" w:rsidR="00E12309" w:rsidRDefault="00E12309" w:rsidP="00E01E22"/>
    <w:p w14:paraId="4120B0D9" w14:textId="77777777" w:rsidR="00E12309" w:rsidRDefault="00E12309" w:rsidP="00E01E22"/>
    <w:p w14:paraId="4980C18E" w14:textId="77777777" w:rsidR="00E12309" w:rsidRDefault="00E12309" w:rsidP="00E01E22"/>
    <w:p w14:paraId="4B93268B" w14:textId="77777777" w:rsidR="00E12309" w:rsidRDefault="00E12309" w:rsidP="00E01E22"/>
    <w:p w14:paraId="4C16A604" w14:textId="77777777" w:rsidR="00E12309" w:rsidRDefault="00E12309" w:rsidP="00E01E22"/>
    <w:p w14:paraId="2A0903CF" w14:textId="77777777" w:rsidR="00E01E22" w:rsidRPr="00E01E22" w:rsidRDefault="00E01E22" w:rsidP="00E01E22"/>
    <w:p w14:paraId="3A9BD7FE" w14:textId="39261114" w:rsidR="00033957" w:rsidRDefault="00012766" w:rsidP="00033957">
      <w:pPr>
        <w:pStyle w:val="Heading2"/>
        <w:rPr>
          <w:sz w:val="40"/>
          <w:szCs w:val="40"/>
        </w:rPr>
      </w:pPr>
      <w:r w:rsidRPr="00012766">
        <w:rPr>
          <w:sz w:val="40"/>
          <w:szCs w:val="40"/>
        </w:rPr>
        <w:t>Extra Tasks</w:t>
      </w:r>
      <w:r w:rsidR="00033957" w:rsidRPr="00012766">
        <w:rPr>
          <w:sz w:val="40"/>
          <w:szCs w:val="40"/>
        </w:rPr>
        <w:t>:</w:t>
      </w:r>
    </w:p>
    <w:p w14:paraId="5FD06CEB" w14:textId="77777777" w:rsidR="00E01E22" w:rsidRPr="00E01E22" w:rsidRDefault="00E01E22" w:rsidP="00E01E22"/>
    <w:p w14:paraId="22F8E8A9" w14:textId="77777777" w:rsidR="008E5FB1" w:rsidRDefault="008E5FB1" w:rsidP="0097159C"/>
    <w:p w14:paraId="16C633E4" w14:textId="77777777" w:rsidR="0037293E" w:rsidRDefault="0037293E" w:rsidP="0037293E">
      <w:pPr>
        <w:pStyle w:val="Heading3"/>
        <w:rPr>
          <w:sz w:val="40"/>
          <w:szCs w:val="40"/>
        </w:rPr>
      </w:pPr>
      <w:r w:rsidRPr="00416137">
        <w:rPr>
          <w:sz w:val="40"/>
          <w:szCs w:val="40"/>
        </w:rPr>
        <w:t xml:space="preserve">Code: </w:t>
      </w:r>
    </w:p>
    <w:p w14:paraId="4B1A2C6D" w14:textId="77777777" w:rsidR="000244D9" w:rsidRPr="000244D9" w:rsidRDefault="000244D9" w:rsidP="000244D9"/>
    <w:p w14:paraId="13A6A29C" w14:textId="09473086" w:rsidR="00033957" w:rsidRDefault="00033957" w:rsidP="00033957">
      <w:pPr>
        <w:pStyle w:val="Heading3"/>
        <w:rPr>
          <w:sz w:val="40"/>
          <w:szCs w:val="40"/>
        </w:rPr>
      </w:pPr>
      <w:r w:rsidRPr="00012766">
        <w:rPr>
          <w:sz w:val="40"/>
          <w:szCs w:val="40"/>
        </w:rPr>
        <w:t>Screenshot</w:t>
      </w:r>
      <w:r w:rsidR="00012766">
        <w:rPr>
          <w:sz w:val="40"/>
          <w:szCs w:val="40"/>
        </w:rPr>
        <w:t>:</w:t>
      </w:r>
    </w:p>
    <w:p w14:paraId="207B28B8" w14:textId="77777777" w:rsidR="00BD0A19" w:rsidRPr="00BD0A19" w:rsidRDefault="00BD0A19" w:rsidP="00BD0A19"/>
    <w:p w14:paraId="6B3EB131" w14:textId="4627254B" w:rsidR="00033957" w:rsidRDefault="00033957" w:rsidP="00033957"/>
    <w:p w14:paraId="384D82C3" w14:textId="77777777" w:rsidR="00BD0A19" w:rsidRDefault="00BD0A19" w:rsidP="00033957"/>
    <w:p w14:paraId="45A04D2D" w14:textId="6F885725" w:rsidR="00033957" w:rsidRDefault="00033957" w:rsidP="00033957">
      <w:pPr>
        <w:pStyle w:val="Heading2"/>
        <w:rPr>
          <w:sz w:val="40"/>
          <w:szCs w:val="40"/>
        </w:rPr>
      </w:pPr>
      <w:r w:rsidRPr="00246D38">
        <w:rPr>
          <w:sz w:val="40"/>
          <w:szCs w:val="40"/>
        </w:rPr>
        <w:t>Conclusion</w:t>
      </w:r>
      <w:r w:rsidR="00246D38">
        <w:rPr>
          <w:sz w:val="40"/>
          <w:szCs w:val="40"/>
        </w:rPr>
        <w:t xml:space="preserve">: </w:t>
      </w:r>
    </w:p>
    <w:p w14:paraId="1428AC76" w14:textId="66CE83F6" w:rsidR="00246D38" w:rsidRPr="003E4790" w:rsidRDefault="00246D38" w:rsidP="00246D38">
      <w:pPr>
        <w:rPr>
          <w:sz w:val="28"/>
          <w:szCs w:val="28"/>
        </w:rPr>
      </w:pPr>
    </w:p>
    <w:sectPr w:rsidR="00246D38" w:rsidRPr="003E4790" w:rsidSect="007970A5">
      <w:headerReference w:type="default" r:id="rId18"/>
      <w:footerReference w:type="default" r:id="rId19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EEF1A8" w14:textId="77777777" w:rsidR="007970A5" w:rsidRDefault="007970A5" w:rsidP="00FC106C">
      <w:pPr>
        <w:spacing w:after="0" w:line="240" w:lineRule="auto"/>
      </w:pPr>
      <w:r>
        <w:separator/>
      </w:r>
    </w:p>
  </w:endnote>
  <w:endnote w:type="continuationSeparator" w:id="0">
    <w:p w14:paraId="29AC9533" w14:textId="77777777" w:rsidR="007970A5" w:rsidRDefault="007970A5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1E227E" w14:textId="77777777" w:rsidR="007970A5" w:rsidRDefault="007970A5" w:rsidP="00FC106C">
      <w:pPr>
        <w:spacing w:after="0" w:line="240" w:lineRule="auto"/>
      </w:pPr>
      <w:r>
        <w:separator/>
      </w:r>
    </w:p>
  </w:footnote>
  <w:footnote w:type="continuationSeparator" w:id="0">
    <w:p w14:paraId="21868CD9" w14:textId="77777777" w:rsidR="007970A5" w:rsidRDefault="007970A5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32139" w14:textId="517D1F23" w:rsidR="00FC106C" w:rsidRPr="00A366C5" w:rsidRDefault="00FC106C" w:rsidP="009B4005">
    <w:pPr>
      <w:pStyle w:val="Header"/>
      <w:jc w:val="center"/>
      <w:rPr>
        <w:sz w:val="20"/>
        <w:szCs w:val="20"/>
      </w:rPr>
    </w:pPr>
    <w:r w:rsidRPr="00A366C5">
      <w:rPr>
        <w:sz w:val="20"/>
        <w:szCs w:val="20"/>
      </w:rPr>
      <w:t>Student Name</w:t>
    </w:r>
    <w:r w:rsidR="00B07C98">
      <w:rPr>
        <w:sz w:val="20"/>
        <w:szCs w:val="20"/>
      </w:rPr>
      <w:t>: Hashir Bin Asad</w:t>
    </w:r>
    <w:r w:rsidRPr="00A366C5">
      <w:rPr>
        <w:sz w:val="20"/>
        <w:szCs w:val="20"/>
      </w:rPr>
      <w:tab/>
    </w:r>
    <w:r w:rsidR="009B4005">
      <w:rPr>
        <w:sz w:val="20"/>
        <w:szCs w:val="20"/>
      </w:rPr>
      <w:t xml:space="preserve">        </w:t>
    </w:r>
    <w:r w:rsidR="00B07C98" w:rsidRPr="00133C82">
      <w:rPr>
        <w:sz w:val="18"/>
        <w:szCs w:val="18"/>
      </w:rPr>
      <w:t xml:space="preserve">Object Oriented Programming </w:t>
    </w:r>
    <w:r w:rsidR="00133C82" w:rsidRPr="00133C82">
      <w:rPr>
        <w:sz w:val="18"/>
        <w:szCs w:val="18"/>
      </w:rPr>
      <w:t>Lab</w:t>
    </w:r>
    <w:r w:rsidR="00133C82">
      <w:rPr>
        <w:sz w:val="18"/>
        <w:szCs w:val="18"/>
      </w:rPr>
      <w:t xml:space="preserve">       </w:t>
    </w:r>
    <w:r w:rsidR="00133C82" w:rsidRPr="00133C82">
      <w:rPr>
        <w:sz w:val="18"/>
        <w:szCs w:val="18"/>
      </w:rPr>
      <w:t xml:space="preserve">  </w:t>
    </w:r>
    <w:r w:rsidRPr="00133C82">
      <w:rPr>
        <w:sz w:val="18"/>
        <w:szCs w:val="18"/>
      </w:rPr>
      <w:t>Engr. M Waleed Khan</w:t>
    </w:r>
    <w:r w:rsidR="00133C82">
      <w:rPr>
        <w:sz w:val="18"/>
        <w:szCs w:val="18"/>
      </w:rPr>
      <w:t xml:space="preserve">           </w:t>
    </w:r>
    <w:r w:rsidR="00133C82" w:rsidRPr="00133C82">
      <w:rPr>
        <w:sz w:val="18"/>
        <w:szCs w:val="18"/>
      </w:rPr>
      <w:t>Dept of SE, BUIC</w:t>
    </w:r>
  </w:p>
  <w:p w14:paraId="584A936F" w14:textId="77777777" w:rsidR="004D093A" w:rsidRPr="004D093A" w:rsidRDefault="00FC106C" w:rsidP="004D093A">
    <w:pPr>
      <w:pStyle w:val="Header"/>
      <w:rPr>
        <w:sz w:val="20"/>
        <w:szCs w:val="20"/>
      </w:rPr>
    </w:pPr>
    <w:r w:rsidRPr="00A366C5">
      <w:rPr>
        <w:sz w:val="20"/>
        <w:szCs w:val="20"/>
      </w:rPr>
      <w:t>Enrollment Number</w:t>
    </w:r>
    <w:r w:rsidR="00B07C98">
      <w:rPr>
        <w:sz w:val="20"/>
        <w:szCs w:val="20"/>
      </w:rPr>
      <w:t>: 01-131232-030</w:t>
    </w:r>
    <w:r w:rsidRPr="00A366C5">
      <w:rPr>
        <w:sz w:val="20"/>
        <w:szCs w:val="20"/>
      </w:rPr>
      <w:tab/>
    </w:r>
    <w:r w:rsidR="009B4005">
      <w:rPr>
        <w:sz w:val="20"/>
        <w:szCs w:val="20"/>
      </w:rPr>
      <w:t xml:space="preserve">        </w:t>
    </w:r>
    <w:r w:rsidRPr="00A366C5">
      <w:rPr>
        <w:sz w:val="20"/>
        <w:szCs w:val="20"/>
      </w:rPr>
      <w:t>Lab # 0</w:t>
    </w:r>
    <w:r w:rsidR="004D093A">
      <w:rPr>
        <w:sz w:val="20"/>
        <w:szCs w:val="20"/>
      </w:rPr>
      <w:t>3</w:t>
    </w:r>
    <w:r w:rsidR="009B4005">
      <w:rPr>
        <w:sz w:val="20"/>
        <w:szCs w:val="20"/>
      </w:rPr>
      <w:t xml:space="preserve"> - </w:t>
    </w:r>
    <w:r w:rsidR="004D093A" w:rsidRPr="004D093A">
      <w:rPr>
        <w:sz w:val="18"/>
        <w:szCs w:val="18"/>
      </w:rPr>
      <w:t>Pointers, File Handling, STL, and Advanced Data Structures in C++</w:t>
    </w:r>
  </w:p>
  <w:p w14:paraId="7861960A" w14:textId="40070123" w:rsidR="00FC106C" w:rsidRPr="00A366C5" w:rsidRDefault="00FC106C">
    <w:pPr>
      <w:pStyle w:val="Header"/>
      <w:rPr>
        <w:sz w:val="20"/>
        <w:szCs w:val="20"/>
      </w:rPr>
    </w:pPr>
    <w:r w:rsidRPr="00A366C5">
      <w:rPr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6485485">
    <w:abstractNumId w:val="0"/>
  </w:num>
  <w:num w:numId="2" w16cid:durableId="6250408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12766"/>
    <w:rsid w:val="000244D9"/>
    <w:rsid w:val="00033957"/>
    <w:rsid w:val="0003477A"/>
    <w:rsid w:val="000A56D0"/>
    <w:rsid w:val="000F199B"/>
    <w:rsid w:val="0010463C"/>
    <w:rsid w:val="00127CDC"/>
    <w:rsid w:val="00133C82"/>
    <w:rsid w:val="00165ADF"/>
    <w:rsid w:val="001E77E3"/>
    <w:rsid w:val="00246D38"/>
    <w:rsid w:val="0025003F"/>
    <w:rsid w:val="00255711"/>
    <w:rsid w:val="0025765D"/>
    <w:rsid w:val="002C1129"/>
    <w:rsid w:val="002D388D"/>
    <w:rsid w:val="002E7CB9"/>
    <w:rsid w:val="0037293E"/>
    <w:rsid w:val="003734AF"/>
    <w:rsid w:val="003830C8"/>
    <w:rsid w:val="003839F5"/>
    <w:rsid w:val="003B6569"/>
    <w:rsid w:val="003E4790"/>
    <w:rsid w:val="00416137"/>
    <w:rsid w:val="00484A2B"/>
    <w:rsid w:val="00490A7A"/>
    <w:rsid w:val="004C1BC3"/>
    <w:rsid w:val="004D030F"/>
    <w:rsid w:val="004D093A"/>
    <w:rsid w:val="004D3BAA"/>
    <w:rsid w:val="005318F5"/>
    <w:rsid w:val="005542D1"/>
    <w:rsid w:val="00593FAF"/>
    <w:rsid w:val="005E5D7C"/>
    <w:rsid w:val="00633B54"/>
    <w:rsid w:val="00662920"/>
    <w:rsid w:val="00671B85"/>
    <w:rsid w:val="0067368F"/>
    <w:rsid w:val="007008B4"/>
    <w:rsid w:val="00734673"/>
    <w:rsid w:val="0074062C"/>
    <w:rsid w:val="00780C56"/>
    <w:rsid w:val="0079451B"/>
    <w:rsid w:val="007970A5"/>
    <w:rsid w:val="007C7178"/>
    <w:rsid w:val="00840E40"/>
    <w:rsid w:val="008727AB"/>
    <w:rsid w:val="008B25AC"/>
    <w:rsid w:val="008C374A"/>
    <w:rsid w:val="008E236B"/>
    <w:rsid w:val="008E5FB1"/>
    <w:rsid w:val="009062B1"/>
    <w:rsid w:val="009467B4"/>
    <w:rsid w:val="0095336C"/>
    <w:rsid w:val="00956879"/>
    <w:rsid w:val="0096593C"/>
    <w:rsid w:val="0097159C"/>
    <w:rsid w:val="00971FCE"/>
    <w:rsid w:val="009A3086"/>
    <w:rsid w:val="009B1A4B"/>
    <w:rsid w:val="009B4005"/>
    <w:rsid w:val="009E0D0B"/>
    <w:rsid w:val="009E120D"/>
    <w:rsid w:val="009E5124"/>
    <w:rsid w:val="009F4EE9"/>
    <w:rsid w:val="00A04EB4"/>
    <w:rsid w:val="00A068BD"/>
    <w:rsid w:val="00A366C5"/>
    <w:rsid w:val="00AB0781"/>
    <w:rsid w:val="00AC7C34"/>
    <w:rsid w:val="00B07C98"/>
    <w:rsid w:val="00B21BC2"/>
    <w:rsid w:val="00BD0A19"/>
    <w:rsid w:val="00BD4278"/>
    <w:rsid w:val="00C067EB"/>
    <w:rsid w:val="00C06C63"/>
    <w:rsid w:val="00C25ACD"/>
    <w:rsid w:val="00C33845"/>
    <w:rsid w:val="00C412BF"/>
    <w:rsid w:val="00CA427F"/>
    <w:rsid w:val="00CF34B0"/>
    <w:rsid w:val="00D06E62"/>
    <w:rsid w:val="00D80077"/>
    <w:rsid w:val="00E01E22"/>
    <w:rsid w:val="00E12309"/>
    <w:rsid w:val="00E4745E"/>
    <w:rsid w:val="00ED27E5"/>
    <w:rsid w:val="00ED2BE6"/>
    <w:rsid w:val="00ED36B1"/>
    <w:rsid w:val="00ED3AE6"/>
    <w:rsid w:val="00EF3C4C"/>
    <w:rsid w:val="00F04A14"/>
    <w:rsid w:val="00F37EEB"/>
    <w:rsid w:val="00F51315"/>
    <w:rsid w:val="00FB4254"/>
    <w:rsid w:val="00FC106C"/>
    <w:rsid w:val="00FC2E85"/>
    <w:rsid w:val="00FD67DF"/>
    <w:rsid w:val="00FE198D"/>
    <w:rsid w:val="00FE2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4AF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38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38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409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7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4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0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8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1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6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8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3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5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0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9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6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1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6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9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5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4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7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6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9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3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93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0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6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3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9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5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7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3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8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0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48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54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1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3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8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5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1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10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69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5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0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5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7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7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2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2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1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2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2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4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4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9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4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7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8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1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7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90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0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56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7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8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1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2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1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4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2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73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2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7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7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5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1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7</Pages>
  <Words>59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01-131232-030</cp:lastModifiedBy>
  <cp:revision>28</cp:revision>
  <cp:lastPrinted>2024-02-25T09:46:00Z</cp:lastPrinted>
  <dcterms:created xsi:type="dcterms:W3CDTF">2024-02-24T15:41:00Z</dcterms:created>
  <dcterms:modified xsi:type="dcterms:W3CDTF">2024-03-03T14:38:00Z</dcterms:modified>
</cp:coreProperties>
</file>